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168AE" w:rsidRPr="00D168AE" w14:paraId="59227A45" w14:textId="77777777" w:rsidTr="00D168AE">
        <w:tc>
          <w:tcPr>
            <w:tcW w:w="9350" w:type="dxa"/>
          </w:tcPr>
          <w:p w14:paraId="21DDE838" w14:textId="77777777" w:rsidR="00D168AE" w:rsidRPr="00255B31" w:rsidRDefault="00D168AE" w:rsidP="00255B31">
            <w:pPr>
              <w:jc w:val="center"/>
              <w:rPr>
                <w:b/>
                <w:bCs/>
                <w:sz w:val="52"/>
                <w:szCs w:val="52"/>
              </w:rPr>
            </w:pPr>
            <w:r w:rsidRPr="00255B31">
              <w:rPr>
                <w:b/>
                <w:bCs/>
                <w:sz w:val="52"/>
                <w:szCs w:val="52"/>
              </w:rPr>
              <w:t>Grades K-2</w:t>
            </w:r>
          </w:p>
        </w:tc>
      </w:tr>
      <w:tr w:rsidR="00D168AE" w:rsidRPr="00D168AE" w14:paraId="5955D629" w14:textId="77777777" w:rsidTr="00D168AE">
        <w:tc>
          <w:tcPr>
            <w:tcW w:w="9350" w:type="dxa"/>
          </w:tcPr>
          <w:p w14:paraId="1AB97F50" w14:textId="77777777" w:rsidR="00D168AE" w:rsidRPr="00871C9B" w:rsidRDefault="00D168AE" w:rsidP="00D168AE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  <w:r w:rsidRPr="00871C9B">
              <w:rPr>
                <w:b/>
                <w:bCs/>
                <w:sz w:val="32"/>
                <w:szCs w:val="32"/>
                <w:u w:val="single"/>
              </w:rPr>
              <w:t>Life Unit</w:t>
            </w:r>
          </w:p>
        </w:tc>
      </w:tr>
      <w:tr w:rsidR="00D168AE" w:rsidRPr="00D168AE" w14:paraId="70FB0065" w14:textId="77777777" w:rsidTr="00D168AE">
        <w:tc>
          <w:tcPr>
            <w:tcW w:w="9350" w:type="dxa"/>
          </w:tcPr>
          <w:p w14:paraId="4D05C247" w14:textId="65132025" w:rsidR="00D168AE" w:rsidRPr="00871C9B" w:rsidRDefault="00D168AE" w:rsidP="0002378C">
            <w:pPr>
              <w:rPr>
                <w:sz w:val="32"/>
                <w:szCs w:val="32"/>
              </w:rPr>
            </w:pPr>
            <w:r w:rsidRPr="00871C9B">
              <w:rPr>
                <w:sz w:val="32"/>
                <w:szCs w:val="32"/>
              </w:rPr>
              <w:t>Animals</w:t>
            </w:r>
          </w:p>
        </w:tc>
      </w:tr>
      <w:tr w:rsidR="00D168AE" w:rsidRPr="00D168AE" w14:paraId="25BFFA5B" w14:textId="77777777" w:rsidTr="00D168AE">
        <w:tc>
          <w:tcPr>
            <w:tcW w:w="9350" w:type="dxa"/>
          </w:tcPr>
          <w:p w14:paraId="684B2464" w14:textId="29C505BB" w:rsidR="00D168AE" w:rsidRPr="00871C9B" w:rsidRDefault="00D168AE" w:rsidP="0002378C">
            <w:pPr>
              <w:rPr>
                <w:sz w:val="32"/>
                <w:szCs w:val="32"/>
              </w:rPr>
            </w:pPr>
            <w:r w:rsidRPr="00871C9B">
              <w:rPr>
                <w:sz w:val="32"/>
                <w:szCs w:val="32"/>
              </w:rPr>
              <w:t>Living/Non-Living</w:t>
            </w:r>
          </w:p>
        </w:tc>
      </w:tr>
      <w:tr w:rsidR="00D168AE" w:rsidRPr="00D168AE" w14:paraId="41E38005" w14:textId="77777777" w:rsidTr="00D168AE">
        <w:tc>
          <w:tcPr>
            <w:tcW w:w="9350" w:type="dxa"/>
          </w:tcPr>
          <w:p w14:paraId="50F4295C" w14:textId="0679AC0E" w:rsidR="00D168AE" w:rsidRPr="00871C9B" w:rsidRDefault="00D168AE" w:rsidP="0002378C">
            <w:pPr>
              <w:rPr>
                <w:sz w:val="32"/>
                <w:szCs w:val="32"/>
              </w:rPr>
            </w:pPr>
            <w:r w:rsidRPr="00871C9B">
              <w:rPr>
                <w:sz w:val="32"/>
                <w:szCs w:val="32"/>
              </w:rPr>
              <w:t>Plants</w:t>
            </w:r>
          </w:p>
        </w:tc>
      </w:tr>
      <w:tr w:rsidR="00D168AE" w:rsidRPr="00D168AE" w14:paraId="23CF8082" w14:textId="77777777" w:rsidTr="00D168AE">
        <w:tc>
          <w:tcPr>
            <w:tcW w:w="9350" w:type="dxa"/>
          </w:tcPr>
          <w:p w14:paraId="4FB3123D" w14:textId="04CA55C1" w:rsidR="00D168AE" w:rsidRPr="00871C9B" w:rsidRDefault="00D168AE" w:rsidP="0002378C">
            <w:pPr>
              <w:rPr>
                <w:sz w:val="32"/>
                <w:szCs w:val="32"/>
              </w:rPr>
            </w:pPr>
            <w:r w:rsidRPr="00871C9B">
              <w:rPr>
                <w:sz w:val="32"/>
                <w:szCs w:val="32"/>
              </w:rPr>
              <w:t>Senses</w:t>
            </w:r>
          </w:p>
        </w:tc>
      </w:tr>
      <w:tr w:rsidR="00D168AE" w:rsidRPr="00D168AE" w14:paraId="0FACF7D0" w14:textId="77777777" w:rsidTr="00D168AE">
        <w:tc>
          <w:tcPr>
            <w:tcW w:w="9350" w:type="dxa"/>
          </w:tcPr>
          <w:p w14:paraId="6A81C69A" w14:textId="77777777" w:rsidR="00D168AE" w:rsidRPr="00871C9B" w:rsidRDefault="00D168AE" w:rsidP="0002378C">
            <w:pPr>
              <w:rPr>
                <w:sz w:val="32"/>
                <w:szCs w:val="32"/>
              </w:rPr>
            </w:pPr>
          </w:p>
        </w:tc>
      </w:tr>
      <w:tr w:rsidR="00D168AE" w:rsidRPr="00D168AE" w14:paraId="45A635CC" w14:textId="77777777" w:rsidTr="00D168AE">
        <w:tc>
          <w:tcPr>
            <w:tcW w:w="9350" w:type="dxa"/>
          </w:tcPr>
          <w:p w14:paraId="79AB8F52" w14:textId="77777777" w:rsidR="00D168AE" w:rsidRPr="00871C9B" w:rsidRDefault="00D168AE" w:rsidP="00D168AE">
            <w:pPr>
              <w:jc w:val="center"/>
              <w:rPr>
                <w:b/>
                <w:bCs/>
                <w:sz w:val="32"/>
                <w:szCs w:val="32"/>
              </w:rPr>
            </w:pPr>
            <w:r w:rsidRPr="00871C9B">
              <w:rPr>
                <w:b/>
                <w:bCs/>
                <w:sz w:val="32"/>
                <w:szCs w:val="32"/>
              </w:rPr>
              <w:t>Earth &amp; Space Unit</w:t>
            </w:r>
          </w:p>
        </w:tc>
      </w:tr>
      <w:tr w:rsidR="00D168AE" w:rsidRPr="00D168AE" w14:paraId="5D7F20AB" w14:textId="77777777" w:rsidTr="00D168AE">
        <w:tc>
          <w:tcPr>
            <w:tcW w:w="9350" w:type="dxa"/>
          </w:tcPr>
          <w:p w14:paraId="146ABA70" w14:textId="61487739" w:rsidR="00D168AE" w:rsidRPr="00871C9B" w:rsidRDefault="00D168AE" w:rsidP="0002378C">
            <w:pPr>
              <w:rPr>
                <w:sz w:val="32"/>
                <w:szCs w:val="32"/>
              </w:rPr>
            </w:pPr>
            <w:r w:rsidRPr="00871C9B">
              <w:rPr>
                <w:sz w:val="32"/>
                <w:szCs w:val="32"/>
              </w:rPr>
              <w:t>Earth, Moon, and Sun</w:t>
            </w:r>
          </w:p>
        </w:tc>
      </w:tr>
      <w:tr w:rsidR="00D168AE" w:rsidRPr="00D168AE" w14:paraId="5551D8D8" w14:textId="77777777" w:rsidTr="00D168AE">
        <w:tc>
          <w:tcPr>
            <w:tcW w:w="9350" w:type="dxa"/>
          </w:tcPr>
          <w:p w14:paraId="711532FC" w14:textId="3412A2B2" w:rsidR="00D168AE" w:rsidRPr="00871C9B" w:rsidRDefault="00D168AE" w:rsidP="0002378C">
            <w:pPr>
              <w:rPr>
                <w:sz w:val="32"/>
                <w:szCs w:val="32"/>
              </w:rPr>
            </w:pPr>
            <w:r w:rsidRPr="00871C9B">
              <w:rPr>
                <w:sz w:val="32"/>
                <w:szCs w:val="32"/>
              </w:rPr>
              <w:t>Weather</w:t>
            </w:r>
          </w:p>
        </w:tc>
      </w:tr>
      <w:tr w:rsidR="00D168AE" w:rsidRPr="00D168AE" w14:paraId="43319121" w14:textId="77777777" w:rsidTr="00D168AE">
        <w:tc>
          <w:tcPr>
            <w:tcW w:w="9350" w:type="dxa"/>
          </w:tcPr>
          <w:p w14:paraId="3FF8B481" w14:textId="49F84A19" w:rsidR="00D168AE" w:rsidRPr="00871C9B" w:rsidRDefault="00D168AE" w:rsidP="0002378C">
            <w:pPr>
              <w:rPr>
                <w:sz w:val="32"/>
                <w:szCs w:val="32"/>
              </w:rPr>
            </w:pPr>
            <w:r w:rsidRPr="00871C9B">
              <w:rPr>
                <w:sz w:val="32"/>
                <w:szCs w:val="32"/>
              </w:rPr>
              <w:t>Earth's Surface</w:t>
            </w:r>
          </w:p>
        </w:tc>
      </w:tr>
      <w:tr w:rsidR="00D168AE" w:rsidRPr="00D168AE" w14:paraId="1D94F080" w14:textId="77777777" w:rsidTr="00D168AE">
        <w:tc>
          <w:tcPr>
            <w:tcW w:w="9350" w:type="dxa"/>
          </w:tcPr>
          <w:p w14:paraId="5F9977C7" w14:textId="77777777" w:rsidR="00D168AE" w:rsidRPr="00871C9B" w:rsidRDefault="00D168AE" w:rsidP="0002378C">
            <w:pPr>
              <w:rPr>
                <w:sz w:val="32"/>
                <w:szCs w:val="32"/>
              </w:rPr>
            </w:pPr>
          </w:p>
        </w:tc>
      </w:tr>
      <w:tr w:rsidR="00D168AE" w:rsidRPr="00D168AE" w14:paraId="7321D4E6" w14:textId="77777777" w:rsidTr="00D168AE">
        <w:tc>
          <w:tcPr>
            <w:tcW w:w="9350" w:type="dxa"/>
          </w:tcPr>
          <w:p w14:paraId="75DB24DB" w14:textId="77777777" w:rsidR="00D168AE" w:rsidRPr="00871C9B" w:rsidRDefault="00D168AE" w:rsidP="00D168AE">
            <w:pPr>
              <w:jc w:val="center"/>
              <w:rPr>
                <w:b/>
                <w:bCs/>
                <w:sz w:val="32"/>
                <w:szCs w:val="32"/>
              </w:rPr>
            </w:pPr>
            <w:r w:rsidRPr="00871C9B">
              <w:rPr>
                <w:b/>
                <w:bCs/>
                <w:sz w:val="32"/>
                <w:szCs w:val="32"/>
              </w:rPr>
              <w:t>Physical</w:t>
            </w:r>
          </w:p>
        </w:tc>
      </w:tr>
      <w:tr w:rsidR="00D168AE" w:rsidRPr="00D168AE" w14:paraId="11B29866" w14:textId="77777777" w:rsidTr="00D168AE">
        <w:tc>
          <w:tcPr>
            <w:tcW w:w="9350" w:type="dxa"/>
          </w:tcPr>
          <w:p w14:paraId="73F178C2" w14:textId="553F8D34" w:rsidR="00D168AE" w:rsidRPr="00871C9B" w:rsidRDefault="00D168AE" w:rsidP="0002378C">
            <w:pPr>
              <w:rPr>
                <w:sz w:val="32"/>
                <w:szCs w:val="32"/>
              </w:rPr>
            </w:pPr>
            <w:r w:rsidRPr="00871C9B">
              <w:rPr>
                <w:sz w:val="32"/>
                <w:szCs w:val="32"/>
              </w:rPr>
              <w:t>Doing Work</w:t>
            </w:r>
          </w:p>
        </w:tc>
      </w:tr>
      <w:tr w:rsidR="00D168AE" w:rsidRPr="00D168AE" w14:paraId="45D6F80A" w14:textId="77777777" w:rsidTr="00D168AE">
        <w:tc>
          <w:tcPr>
            <w:tcW w:w="9350" w:type="dxa"/>
          </w:tcPr>
          <w:p w14:paraId="0B8D4684" w14:textId="0218E1DB" w:rsidR="00D168AE" w:rsidRPr="00871C9B" w:rsidRDefault="00D168AE" w:rsidP="0002378C">
            <w:pPr>
              <w:rPr>
                <w:sz w:val="32"/>
                <w:szCs w:val="32"/>
              </w:rPr>
            </w:pPr>
            <w:r w:rsidRPr="00871C9B">
              <w:rPr>
                <w:sz w:val="32"/>
                <w:szCs w:val="32"/>
              </w:rPr>
              <w:t>Energy</w:t>
            </w:r>
          </w:p>
        </w:tc>
      </w:tr>
      <w:tr w:rsidR="00D168AE" w:rsidRPr="00D168AE" w14:paraId="249CB2EC" w14:textId="77777777" w:rsidTr="00D168AE">
        <w:tc>
          <w:tcPr>
            <w:tcW w:w="9350" w:type="dxa"/>
          </w:tcPr>
          <w:p w14:paraId="62F6796A" w14:textId="1DB373B0" w:rsidR="00D168AE" w:rsidRPr="00871C9B" w:rsidRDefault="00D168AE" w:rsidP="0002378C">
            <w:pPr>
              <w:rPr>
                <w:sz w:val="32"/>
                <w:szCs w:val="32"/>
              </w:rPr>
            </w:pPr>
            <w:r w:rsidRPr="00871C9B">
              <w:rPr>
                <w:sz w:val="32"/>
                <w:szCs w:val="32"/>
              </w:rPr>
              <w:t>Light</w:t>
            </w:r>
          </w:p>
        </w:tc>
      </w:tr>
      <w:tr w:rsidR="00D168AE" w:rsidRPr="00D168AE" w14:paraId="5DF83075" w14:textId="77777777" w:rsidTr="00D168AE">
        <w:tc>
          <w:tcPr>
            <w:tcW w:w="9350" w:type="dxa"/>
          </w:tcPr>
          <w:p w14:paraId="2A88D24A" w14:textId="0869FA69" w:rsidR="00D168AE" w:rsidRPr="00871C9B" w:rsidRDefault="00D168AE" w:rsidP="0002378C">
            <w:pPr>
              <w:rPr>
                <w:sz w:val="32"/>
                <w:szCs w:val="32"/>
              </w:rPr>
            </w:pPr>
            <w:r w:rsidRPr="00871C9B">
              <w:rPr>
                <w:sz w:val="32"/>
                <w:szCs w:val="32"/>
              </w:rPr>
              <w:t>Properties</w:t>
            </w:r>
          </w:p>
        </w:tc>
      </w:tr>
      <w:tr w:rsidR="00D168AE" w:rsidRPr="00D168AE" w14:paraId="4A6D921B" w14:textId="77777777" w:rsidTr="00D168AE">
        <w:tc>
          <w:tcPr>
            <w:tcW w:w="9350" w:type="dxa"/>
          </w:tcPr>
          <w:p w14:paraId="1567CE99" w14:textId="64B84EF5" w:rsidR="00D168AE" w:rsidRPr="00871C9B" w:rsidRDefault="00D168AE" w:rsidP="0002378C">
            <w:pPr>
              <w:rPr>
                <w:sz w:val="32"/>
                <w:szCs w:val="32"/>
              </w:rPr>
            </w:pPr>
            <w:r w:rsidRPr="00871C9B">
              <w:rPr>
                <w:sz w:val="32"/>
                <w:szCs w:val="32"/>
              </w:rPr>
              <w:t>Magnets</w:t>
            </w:r>
          </w:p>
        </w:tc>
      </w:tr>
      <w:tr w:rsidR="00D168AE" w:rsidRPr="00D168AE" w14:paraId="37296D2E" w14:textId="77777777" w:rsidTr="00D168AE">
        <w:tc>
          <w:tcPr>
            <w:tcW w:w="9350" w:type="dxa"/>
          </w:tcPr>
          <w:p w14:paraId="688AFD6F" w14:textId="0DB9EB6B" w:rsidR="00D168AE" w:rsidRPr="00871C9B" w:rsidRDefault="00D168AE" w:rsidP="0002378C">
            <w:pPr>
              <w:rPr>
                <w:sz w:val="32"/>
                <w:szCs w:val="32"/>
              </w:rPr>
            </w:pPr>
            <w:r w:rsidRPr="00871C9B">
              <w:rPr>
                <w:sz w:val="32"/>
                <w:szCs w:val="32"/>
              </w:rPr>
              <w:t>Things Move</w:t>
            </w:r>
          </w:p>
        </w:tc>
      </w:tr>
      <w:tr w:rsidR="00D168AE" w:rsidRPr="00D168AE" w14:paraId="18C93F27" w14:textId="77777777" w:rsidTr="00D168AE">
        <w:tc>
          <w:tcPr>
            <w:tcW w:w="9350" w:type="dxa"/>
          </w:tcPr>
          <w:p w14:paraId="4B4E6017" w14:textId="77777777" w:rsidR="00D168AE" w:rsidRPr="00871C9B" w:rsidRDefault="00D168AE" w:rsidP="0002378C">
            <w:pPr>
              <w:rPr>
                <w:sz w:val="32"/>
                <w:szCs w:val="32"/>
              </w:rPr>
            </w:pPr>
          </w:p>
        </w:tc>
      </w:tr>
    </w:tbl>
    <w:p w14:paraId="0AB87026" w14:textId="77777777" w:rsidR="00FB0280" w:rsidRDefault="00FB0280" w:rsidP="00D168AE"/>
    <w:p w14:paraId="73761749" w14:textId="1E0A07B1" w:rsidR="00FB0280" w:rsidRDefault="00871C9B" w:rsidP="00D168AE">
      <w:r>
        <w:rPr>
          <w:noProof/>
        </w:rPr>
        <w:drawing>
          <wp:inline distT="0" distB="0" distL="0" distR="0" wp14:anchorId="27EE6FA8" wp14:editId="202C197E">
            <wp:extent cx="5943600" cy="2495550"/>
            <wp:effectExtent l="0" t="0" r="0" b="0"/>
            <wp:docPr id="1" name="Picture 1" descr="Science is Element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ience is Elementary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F0F5F" w:rsidRPr="001F0F5F" w14:paraId="74E256AF" w14:textId="77777777" w:rsidTr="001F0F5F">
        <w:tc>
          <w:tcPr>
            <w:tcW w:w="9350" w:type="dxa"/>
          </w:tcPr>
          <w:p w14:paraId="3E704A62" w14:textId="77777777" w:rsidR="001F0F5F" w:rsidRPr="00871C9B" w:rsidRDefault="001F0F5F" w:rsidP="00255B31">
            <w:pPr>
              <w:jc w:val="center"/>
              <w:rPr>
                <w:b/>
                <w:bCs/>
                <w:sz w:val="24"/>
                <w:szCs w:val="24"/>
              </w:rPr>
            </w:pPr>
            <w:r w:rsidRPr="00871C9B">
              <w:rPr>
                <w:b/>
                <w:bCs/>
                <w:sz w:val="24"/>
                <w:szCs w:val="24"/>
              </w:rPr>
              <w:lastRenderedPageBreak/>
              <w:t>Grades 3-4</w:t>
            </w:r>
          </w:p>
        </w:tc>
      </w:tr>
      <w:tr w:rsidR="001F0F5F" w:rsidRPr="001F0F5F" w14:paraId="510BC1F5" w14:textId="77777777" w:rsidTr="001F0F5F">
        <w:tc>
          <w:tcPr>
            <w:tcW w:w="9350" w:type="dxa"/>
          </w:tcPr>
          <w:p w14:paraId="2A24638C" w14:textId="77777777" w:rsidR="001F0F5F" w:rsidRPr="00871C9B" w:rsidRDefault="001F0F5F" w:rsidP="001F0F5F">
            <w:pPr>
              <w:jc w:val="center"/>
              <w:rPr>
                <w:b/>
                <w:bCs/>
                <w:sz w:val="24"/>
                <w:szCs w:val="24"/>
              </w:rPr>
            </w:pPr>
            <w:r w:rsidRPr="00871C9B">
              <w:rPr>
                <w:b/>
                <w:bCs/>
                <w:sz w:val="24"/>
                <w:szCs w:val="24"/>
              </w:rPr>
              <w:t>Life Unit</w:t>
            </w:r>
          </w:p>
        </w:tc>
      </w:tr>
      <w:tr w:rsidR="001F0F5F" w:rsidRPr="001F0F5F" w14:paraId="2745DDA2" w14:textId="77777777" w:rsidTr="001F0F5F">
        <w:tc>
          <w:tcPr>
            <w:tcW w:w="9350" w:type="dxa"/>
          </w:tcPr>
          <w:p w14:paraId="4B1CB483" w14:textId="15E090B2" w:rsidR="001F0F5F" w:rsidRPr="00871C9B" w:rsidRDefault="001F0F5F" w:rsidP="00121DF7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Vertebrates</w:t>
            </w:r>
          </w:p>
        </w:tc>
      </w:tr>
      <w:tr w:rsidR="001F0F5F" w:rsidRPr="001F0F5F" w14:paraId="441D42DD" w14:textId="77777777" w:rsidTr="001F0F5F">
        <w:tc>
          <w:tcPr>
            <w:tcW w:w="9350" w:type="dxa"/>
          </w:tcPr>
          <w:p w14:paraId="3E5453BD" w14:textId="631BAABE" w:rsidR="001F0F5F" w:rsidRPr="00871C9B" w:rsidRDefault="001F0F5F" w:rsidP="00121DF7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Invertebrates</w:t>
            </w:r>
          </w:p>
        </w:tc>
      </w:tr>
      <w:tr w:rsidR="001F0F5F" w:rsidRPr="001F0F5F" w14:paraId="22F0C8A6" w14:textId="77777777" w:rsidTr="001F0F5F">
        <w:tc>
          <w:tcPr>
            <w:tcW w:w="9350" w:type="dxa"/>
          </w:tcPr>
          <w:p w14:paraId="319B03E2" w14:textId="37723010" w:rsidR="001F0F5F" w:rsidRPr="00871C9B" w:rsidRDefault="001F0F5F" w:rsidP="00121DF7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Plant Life</w:t>
            </w:r>
          </w:p>
        </w:tc>
      </w:tr>
      <w:tr w:rsidR="001F0F5F" w:rsidRPr="001F0F5F" w14:paraId="79633647" w14:textId="77777777" w:rsidTr="001F0F5F">
        <w:tc>
          <w:tcPr>
            <w:tcW w:w="9350" w:type="dxa"/>
          </w:tcPr>
          <w:p w14:paraId="0A4E5017" w14:textId="32AAA503" w:rsidR="001F0F5F" w:rsidRPr="00871C9B" w:rsidRDefault="001F0F5F" w:rsidP="00121DF7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The Human Body</w:t>
            </w:r>
          </w:p>
        </w:tc>
      </w:tr>
      <w:tr w:rsidR="001F0F5F" w:rsidRPr="001F0F5F" w14:paraId="4C098D75" w14:textId="77777777" w:rsidTr="001F0F5F">
        <w:tc>
          <w:tcPr>
            <w:tcW w:w="9350" w:type="dxa"/>
          </w:tcPr>
          <w:p w14:paraId="6E263D46" w14:textId="57893DB4" w:rsidR="001F0F5F" w:rsidRPr="00871C9B" w:rsidRDefault="001F0F5F" w:rsidP="00121DF7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Life Cycles</w:t>
            </w:r>
          </w:p>
        </w:tc>
      </w:tr>
      <w:tr w:rsidR="001F0F5F" w:rsidRPr="001F0F5F" w14:paraId="69E3E0AD" w14:textId="77777777" w:rsidTr="001F0F5F">
        <w:tc>
          <w:tcPr>
            <w:tcW w:w="9350" w:type="dxa"/>
          </w:tcPr>
          <w:p w14:paraId="2584920E" w14:textId="47110585" w:rsidR="001F0F5F" w:rsidRPr="00871C9B" w:rsidRDefault="001F0F5F" w:rsidP="00121DF7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Habitats/Environment</w:t>
            </w:r>
          </w:p>
        </w:tc>
      </w:tr>
      <w:tr w:rsidR="001F0F5F" w:rsidRPr="001F0F5F" w14:paraId="3BB22B2D" w14:textId="77777777" w:rsidTr="001F0F5F">
        <w:tc>
          <w:tcPr>
            <w:tcW w:w="9350" w:type="dxa"/>
          </w:tcPr>
          <w:p w14:paraId="662F3286" w14:textId="77777777" w:rsidR="001F0F5F" w:rsidRPr="00871C9B" w:rsidRDefault="001F0F5F" w:rsidP="00121DF7">
            <w:pPr>
              <w:rPr>
                <w:sz w:val="24"/>
                <w:szCs w:val="24"/>
              </w:rPr>
            </w:pPr>
          </w:p>
        </w:tc>
      </w:tr>
      <w:tr w:rsidR="001F0F5F" w:rsidRPr="001F0F5F" w14:paraId="577BFD13" w14:textId="77777777" w:rsidTr="001F0F5F">
        <w:tc>
          <w:tcPr>
            <w:tcW w:w="9350" w:type="dxa"/>
          </w:tcPr>
          <w:p w14:paraId="3D2F37C9" w14:textId="77777777" w:rsidR="001F0F5F" w:rsidRPr="00871C9B" w:rsidRDefault="001F0F5F" w:rsidP="001F0F5F">
            <w:pPr>
              <w:jc w:val="center"/>
              <w:rPr>
                <w:b/>
                <w:bCs/>
                <w:sz w:val="24"/>
                <w:szCs w:val="24"/>
              </w:rPr>
            </w:pPr>
            <w:r w:rsidRPr="00871C9B">
              <w:rPr>
                <w:b/>
                <w:bCs/>
                <w:sz w:val="24"/>
                <w:szCs w:val="24"/>
              </w:rPr>
              <w:t>Earth &amp; Space Unit</w:t>
            </w:r>
          </w:p>
        </w:tc>
      </w:tr>
      <w:tr w:rsidR="001F0F5F" w:rsidRPr="001F0F5F" w14:paraId="42295129" w14:textId="77777777" w:rsidTr="001F0F5F">
        <w:tc>
          <w:tcPr>
            <w:tcW w:w="9350" w:type="dxa"/>
          </w:tcPr>
          <w:p w14:paraId="4AA8A0B0" w14:textId="730DA511" w:rsidR="001F0F5F" w:rsidRPr="00871C9B" w:rsidRDefault="001F0F5F" w:rsidP="00121DF7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The Solar System</w:t>
            </w:r>
          </w:p>
        </w:tc>
      </w:tr>
      <w:tr w:rsidR="001F0F5F" w:rsidRPr="001F0F5F" w14:paraId="246B63B2" w14:textId="77777777" w:rsidTr="001F0F5F">
        <w:tc>
          <w:tcPr>
            <w:tcW w:w="9350" w:type="dxa"/>
          </w:tcPr>
          <w:p w14:paraId="461B67D6" w14:textId="6D8270A3" w:rsidR="001F0F5F" w:rsidRPr="00871C9B" w:rsidRDefault="001F0F5F" w:rsidP="00121DF7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Clouds, Wind, &amp; Storm</w:t>
            </w:r>
          </w:p>
        </w:tc>
      </w:tr>
      <w:tr w:rsidR="001F0F5F" w:rsidRPr="001F0F5F" w14:paraId="1154EBBB" w14:textId="77777777" w:rsidTr="001F0F5F">
        <w:tc>
          <w:tcPr>
            <w:tcW w:w="9350" w:type="dxa"/>
          </w:tcPr>
          <w:p w14:paraId="46DC6D2B" w14:textId="402819F9" w:rsidR="001F0F5F" w:rsidRPr="00871C9B" w:rsidRDefault="001F0F5F" w:rsidP="00121DF7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Minerals, Rocks, and Soil</w:t>
            </w:r>
          </w:p>
        </w:tc>
      </w:tr>
      <w:tr w:rsidR="001F0F5F" w:rsidRPr="001F0F5F" w14:paraId="28DF2AEB" w14:textId="77777777" w:rsidTr="001F0F5F">
        <w:tc>
          <w:tcPr>
            <w:tcW w:w="9350" w:type="dxa"/>
          </w:tcPr>
          <w:p w14:paraId="01E42800" w14:textId="77777777" w:rsidR="001F0F5F" w:rsidRPr="00871C9B" w:rsidRDefault="001F0F5F" w:rsidP="00121DF7">
            <w:pPr>
              <w:rPr>
                <w:sz w:val="24"/>
                <w:szCs w:val="24"/>
              </w:rPr>
            </w:pPr>
          </w:p>
        </w:tc>
      </w:tr>
      <w:tr w:rsidR="001F0F5F" w:rsidRPr="001F0F5F" w14:paraId="4B3FFED4" w14:textId="77777777" w:rsidTr="001F0F5F">
        <w:tc>
          <w:tcPr>
            <w:tcW w:w="9350" w:type="dxa"/>
          </w:tcPr>
          <w:p w14:paraId="147E4594" w14:textId="77777777" w:rsidR="001F0F5F" w:rsidRPr="00871C9B" w:rsidRDefault="001F0F5F" w:rsidP="001F0F5F">
            <w:pPr>
              <w:jc w:val="center"/>
              <w:rPr>
                <w:b/>
                <w:bCs/>
                <w:sz w:val="24"/>
                <w:szCs w:val="24"/>
              </w:rPr>
            </w:pPr>
            <w:r w:rsidRPr="00871C9B">
              <w:rPr>
                <w:b/>
                <w:bCs/>
                <w:sz w:val="24"/>
                <w:szCs w:val="24"/>
              </w:rPr>
              <w:t>Physical</w:t>
            </w:r>
          </w:p>
        </w:tc>
      </w:tr>
      <w:tr w:rsidR="001F0F5F" w:rsidRPr="001F0F5F" w14:paraId="7159032F" w14:textId="77777777" w:rsidTr="001F0F5F">
        <w:tc>
          <w:tcPr>
            <w:tcW w:w="9350" w:type="dxa"/>
          </w:tcPr>
          <w:p w14:paraId="711FF077" w14:textId="5D792991" w:rsidR="001F0F5F" w:rsidRPr="00871C9B" w:rsidRDefault="001F0F5F" w:rsidP="00121DF7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Machines</w:t>
            </w:r>
          </w:p>
        </w:tc>
      </w:tr>
      <w:tr w:rsidR="001F0F5F" w:rsidRPr="001F0F5F" w14:paraId="5A503B40" w14:textId="77777777" w:rsidTr="001F0F5F">
        <w:tc>
          <w:tcPr>
            <w:tcW w:w="9350" w:type="dxa"/>
          </w:tcPr>
          <w:p w14:paraId="7EDC08F2" w14:textId="0C3C7DCA" w:rsidR="001F0F5F" w:rsidRPr="00871C9B" w:rsidRDefault="001F0F5F" w:rsidP="00121DF7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Heat Energy</w:t>
            </w:r>
          </w:p>
        </w:tc>
      </w:tr>
      <w:tr w:rsidR="001F0F5F" w:rsidRPr="001F0F5F" w14:paraId="734DC436" w14:textId="77777777" w:rsidTr="001F0F5F">
        <w:tc>
          <w:tcPr>
            <w:tcW w:w="9350" w:type="dxa"/>
          </w:tcPr>
          <w:p w14:paraId="52FDF285" w14:textId="07B26742" w:rsidR="001F0F5F" w:rsidRPr="00871C9B" w:rsidRDefault="001F0F5F" w:rsidP="00121DF7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 xml:space="preserve">Sound </w:t>
            </w:r>
          </w:p>
        </w:tc>
      </w:tr>
      <w:tr w:rsidR="001F0F5F" w:rsidRPr="001F0F5F" w14:paraId="3E7EA601" w14:textId="77777777" w:rsidTr="001F0F5F">
        <w:tc>
          <w:tcPr>
            <w:tcW w:w="9350" w:type="dxa"/>
          </w:tcPr>
          <w:p w14:paraId="096D3B0A" w14:textId="622FFD48" w:rsidR="001F0F5F" w:rsidRPr="00871C9B" w:rsidRDefault="001F0F5F" w:rsidP="00121DF7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Solids, Liquids, and Gases</w:t>
            </w:r>
          </w:p>
        </w:tc>
      </w:tr>
      <w:tr w:rsidR="001F0F5F" w:rsidRPr="001F0F5F" w14:paraId="4A22032C" w14:textId="77777777" w:rsidTr="001F0F5F">
        <w:tc>
          <w:tcPr>
            <w:tcW w:w="9350" w:type="dxa"/>
          </w:tcPr>
          <w:p w14:paraId="1BB3571F" w14:textId="77777777" w:rsidR="001F0F5F" w:rsidRPr="00871C9B" w:rsidRDefault="001F0F5F" w:rsidP="00121DF7">
            <w:pPr>
              <w:rPr>
                <w:sz w:val="24"/>
                <w:szCs w:val="24"/>
              </w:rPr>
            </w:pPr>
          </w:p>
        </w:tc>
      </w:tr>
      <w:tr w:rsidR="001F0F5F" w:rsidRPr="00FB0280" w14:paraId="6650C1E6" w14:textId="77777777" w:rsidTr="001F0F5F">
        <w:tc>
          <w:tcPr>
            <w:tcW w:w="9350" w:type="dxa"/>
          </w:tcPr>
          <w:p w14:paraId="5487518F" w14:textId="77777777" w:rsidR="001F0F5F" w:rsidRPr="00871C9B" w:rsidRDefault="001F0F5F" w:rsidP="00AB19C1">
            <w:pPr>
              <w:jc w:val="center"/>
              <w:rPr>
                <w:b/>
                <w:bCs/>
                <w:sz w:val="24"/>
                <w:szCs w:val="24"/>
              </w:rPr>
            </w:pPr>
            <w:r w:rsidRPr="00871C9B">
              <w:rPr>
                <w:b/>
                <w:bCs/>
                <w:sz w:val="24"/>
                <w:szCs w:val="24"/>
              </w:rPr>
              <w:t>Process</w:t>
            </w:r>
          </w:p>
        </w:tc>
      </w:tr>
      <w:tr w:rsidR="001F0F5F" w:rsidRPr="00D168AE" w14:paraId="77840457" w14:textId="77777777" w:rsidTr="001F0F5F">
        <w:tc>
          <w:tcPr>
            <w:tcW w:w="9350" w:type="dxa"/>
          </w:tcPr>
          <w:p w14:paraId="432B846C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Thermometers</w:t>
            </w:r>
          </w:p>
        </w:tc>
      </w:tr>
      <w:tr w:rsidR="001F0F5F" w:rsidRPr="00D168AE" w14:paraId="17286744" w14:textId="77777777" w:rsidTr="001F0F5F">
        <w:tc>
          <w:tcPr>
            <w:tcW w:w="9350" w:type="dxa"/>
          </w:tcPr>
          <w:p w14:paraId="1EA76708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Balance Scales</w:t>
            </w:r>
          </w:p>
        </w:tc>
      </w:tr>
      <w:tr w:rsidR="001F0F5F" w:rsidRPr="00D168AE" w14:paraId="330094E5" w14:textId="77777777" w:rsidTr="001F0F5F">
        <w:tc>
          <w:tcPr>
            <w:tcW w:w="9350" w:type="dxa"/>
          </w:tcPr>
          <w:p w14:paraId="040E4884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Length Measurement</w:t>
            </w:r>
          </w:p>
        </w:tc>
      </w:tr>
      <w:tr w:rsidR="001F0F5F" w:rsidRPr="00D168AE" w14:paraId="5DB2D573" w14:textId="77777777" w:rsidTr="001F0F5F">
        <w:tc>
          <w:tcPr>
            <w:tcW w:w="9350" w:type="dxa"/>
          </w:tcPr>
          <w:p w14:paraId="385CDDB9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Hard Lenses</w:t>
            </w:r>
          </w:p>
        </w:tc>
      </w:tr>
      <w:tr w:rsidR="001F0F5F" w:rsidRPr="00D168AE" w14:paraId="7477C7EA" w14:textId="77777777" w:rsidTr="001F0F5F">
        <w:tc>
          <w:tcPr>
            <w:tcW w:w="9350" w:type="dxa"/>
          </w:tcPr>
          <w:p w14:paraId="30B3956A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Hypotheses</w:t>
            </w:r>
          </w:p>
        </w:tc>
      </w:tr>
      <w:tr w:rsidR="001F0F5F" w:rsidRPr="00D168AE" w14:paraId="7618C005" w14:textId="77777777" w:rsidTr="001F0F5F">
        <w:tc>
          <w:tcPr>
            <w:tcW w:w="9350" w:type="dxa"/>
          </w:tcPr>
          <w:p w14:paraId="323D55FE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Data Sheets</w:t>
            </w:r>
          </w:p>
        </w:tc>
      </w:tr>
      <w:tr w:rsidR="001F0F5F" w:rsidRPr="00D168AE" w14:paraId="382E37FA" w14:textId="77777777" w:rsidTr="001F0F5F">
        <w:tc>
          <w:tcPr>
            <w:tcW w:w="9350" w:type="dxa"/>
          </w:tcPr>
          <w:p w14:paraId="2E8B7C59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Using Diagrams</w:t>
            </w:r>
          </w:p>
        </w:tc>
      </w:tr>
      <w:tr w:rsidR="001F0F5F" w:rsidRPr="00D168AE" w14:paraId="35FB1D8B" w14:textId="77777777" w:rsidTr="001F0F5F">
        <w:tc>
          <w:tcPr>
            <w:tcW w:w="9350" w:type="dxa"/>
          </w:tcPr>
          <w:p w14:paraId="60263CE6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Draw Conclusion</w:t>
            </w:r>
          </w:p>
        </w:tc>
      </w:tr>
      <w:tr w:rsidR="001F0F5F" w:rsidRPr="00D168AE" w14:paraId="609A05F4" w14:textId="77777777" w:rsidTr="001F0F5F">
        <w:tc>
          <w:tcPr>
            <w:tcW w:w="9350" w:type="dxa"/>
          </w:tcPr>
          <w:p w14:paraId="7DA93D1A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Observation vs. Inference</w:t>
            </w:r>
          </w:p>
        </w:tc>
      </w:tr>
      <w:tr w:rsidR="001F0F5F" w:rsidRPr="00D168AE" w14:paraId="1F8F7FC4" w14:textId="77777777" w:rsidTr="001F0F5F">
        <w:tc>
          <w:tcPr>
            <w:tcW w:w="9350" w:type="dxa"/>
          </w:tcPr>
          <w:p w14:paraId="0FE3570E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Identify and Control</w:t>
            </w:r>
          </w:p>
        </w:tc>
      </w:tr>
      <w:tr w:rsidR="001F0F5F" w:rsidRPr="00D168AE" w14:paraId="3429C79F" w14:textId="77777777" w:rsidTr="001F0F5F">
        <w:tc>
          <w:tcPr>
            <w:tcW w:w="9350" w:type="dxa"/>
          </w:tcPr>
          <w:p w14:paraId="5F254736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Using Graphs</w:t>
            </w:r>
          </w:p>
        </w:tc>
      </w:tr>
    </w:tbl>
    <w:p w14:paraId="1ECDB437" w14:textId="35B506C1" w:rsidR="001F0F5F" w:rsidRDefault="00255B31" w:rsidP="00D168AE">
      <w:r>
        <w:rPr>
          <w:noProof/>
        </w:rPr>
        <w:drawing>
          <wp:anchor distT="0" distB="0" distL="114300" distR="114300" simplePos="0" relativeHeight="251658240" behindDoc="0" locked="0" layoutInCell="1" allowOverlap="1" wp14:anchorId="006C2E71" wp14:editId="1278C937">
            <wp:simplePos x="0" y="0"/>
            <wp:positionH relativeFrom="margin">
              <wp:posOffset>739140</wp:posOffset>
            </wp:positionH>
            <wp:positionV relativeFrom="paragraph">
              <wp:posOffset>93980</wp:posOffset>
            </wp:positionV>
            <wp:extent cx="4442460" cy="1653540"/>
            <wp:effectExtent l="0" t="0" r="0" b="3810"/>
            <wp:wrapSquare wrapText="bothSides"/>
            <wp:docPr id="3" name="Picture 3" descr="Elementary Science Night (Grades 3-5) - Edwardsville Community District 7  Scho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lementary Science Night (Grades 3-5) - Edwardsville Community District 7  School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E3EF33" w14:textId="479FF416" w:rsidR="001F0F5F" w:rsidRDefault="001F0F5F" w:rsidP="00D168AE"/>
    <w:p w14:paraId="771A4443" w14:textId="22AF74C8" w:rsidR="001F0F5F" w:rsidRDefault="001F0F5F" w:rsidP="00D168AE"/>
    <w:p w14:paraId="032E5C78" w14:textId="13120197" w:rsidR="001F0F5F" w:rsidRDefault="001F0F5F" w:rsidP="00D168AE"/>
    <w:p w14:paraId="60E02EF2" w14:textId="782C4149" w:rsidR="001F0F5F" w:rsidRDefault="001F0F5F" w:rsidP="00D168AE"/>
    <w:p w14:paraId="2A88A1F1" w14:textId="121FDA93" w:rsidR="001F0F5F" w:rsidRDefault="001F0F5F" w:rsidP="00D168AE"/>
    <w:p w14:paraId="0FEA7AA0" w14:textId="316F097E" w:rsidR="001F0F5F" w:rsidRDefault="001F0F5F" w:rsidP="00D168AE"/>
    <w:p w14:paraId="6877C0B6" w14:textId="2CB131AF" w:rsidR="00D168AE" w:rsidRDefault="00D168AE" w:rsidP="00D168A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F0F5F" w:rsidRPr="001F0F5F" w14:paraId="153D89E9" w14:textId="77777777" w:rsidTr="001F0F5F">
        <w:tc>
          <w:tcPr>
            <w:tcW w:w="9350" w:type="dxa"/>
          </w:tcPr>
          <w:p w14:paraId="36311D4B" w14:textId="77777777" w:rsidR="001F0F5F" w:rsidRPr="00871C9B" w:rsidRDefault="001F0F5F" w:rsidP="00255B31">
            <w:pPr>
              <w:jc w:val="center"/>
              <w:rPr>
                <w:b/>
                <w:bCs/>
                <w:sz w:val="24"/>
                <w:szCs w:val="24"/>
              </w:rPr>
            </w:pPr>
            <w:r w:rsidRPr="00871C9B">
              <w:rPr>
                <w:b/>
                <w:bCs/>
                <w:sz w:val="24"/>
                <w:szCs w:val="24"/>
              </w:rPr>
              <w:t>Grades 5-6</w:t>
            </w:r>
          </w:p>
        </w:tc>
      </w:tr>
      <w:tr w:rsidR="001F0F5F" w:rsidRPr="001F0F5F" w14:paraId="5F670C82" w14:textId="77777777" w:rsidTr="001F0F5F">
        <w:tc>
          <w:tcPr>
            <w:tcW w:w="9350" w:type="dxa"/>
          </w:tcPr>
          <w:p w14:paraId="74E063F1" w14:textId="77777777" w:rsidR="001F0F5F" w:rsidRPr="00871C9B" w:rsidRDefault="001F0F5F" w:rsidP="001F0F5F">
            <w:pPr>
              <w:jc w:val="center"/>
              <w:rPr>
                <w:b/>
                <w:bCs/>
                <w:sz w:val="24"/>
                <w:szCs w:val="24"/>
              </w:rPr>
            </w:pPr>
            <w:r w:rsidRPr="00871C9B">
              <w:rPr>
                <w:b/>
                <w:bCs/>
                <w:sz w:val="24"/>
                <w:szCs w:val="24"/>
              </w:rPr>
              <w:t>Life Unit</w:t>
            </w:r>
          </w:p>
        </w:tc>
      </w:tr>
      <w:tr w:rsidR="001F0F5F" w:rsidRPr="001F0F5F" w14:paraId="36D6B54F" w14:textId="77777777" w:rsidTr="001F0F5F">
        <w:tc>
          <w:tcPr>
            <w:tcW w:w="9350" w:type="dxa"/>
          </w:tcPr>
          <w:p w14:paraId="0F57D017" w14:textId="64B590F0" w:rsidR="001F0F5F" w:rsidRPr="00871C9B" w:rsidRDefault="001F0F5F" w:rsidP="006249EB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Food Chains</w:t>
            </w:r>
          </w:p>
        </w:tc>
      </w:tr>
      <w:tr w:rsidR="001F0F5F" w:rsidRPr="001F0F5F" w14:paraId="37A5ACE1" w14:textId="77777777" w:rsidTr="001F0F5F">
        <w:tc>
          <w:tcPr>
            <w:tcW w:w="9350" w:type="dxa"/>
          </w:tcPr>
          <w:p w14:paraId="65F65EF4" w14:textId="24864020" w:rsidR="001F0F5F" w:rsidRPr="00871C9B" w:rsidRDefault="001F0F5F" w:rsidP="006249EB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Adaptations</w:t>
            </w:r>
          </w:p>
        </w:tc>
      </w:tr>
      <w:tr w:rsidR="001F0F5F" w:rsidRPr="001F0F5F" w14:paraId="37819103" w14:textId="77777777" w:rsidTr="001F0F5F">
        <w:tc>
          <w:tcPr>
            <w:tcW w:w="9350" w:type="dxa"/>
          </w:tcPr>
          <w:p w14:paraId="69E5FF57" w14:textId="4D56C58B" w:rsidR="001F0F5F" w:rsidRPr="00871C9B" w:rsidRDefault="001F0F5F" w:rsidP="006249EB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Food &amp; Nutrition</w:t>
            </w:r>
          </w:p>
        </w:tc>
      </w:tr>
      <w:tr w:rsidR="001F0F5F" w:rsidRPr="001F0F5F" w14:paraId="509F98F7" w14:textId="77777777" w:rsidTr="001F0F5F">
        <w:tc>
          <w:tcPr>
            <w:tcW w:w="9350" w:type="dxa"/>
          </w:tcPr>
          <w:p w14:paraId="00A4E2DB" w14:textId="14E54F00" w:rsidR="001F0F5F" w:rsidRPr="00871C9B" w:rsidRDefault="001F0F5F" w:rsidP="006249EB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Inside Living Things</w:t>
            </w:r>
          </w:p>
        </w:tc>
      </w:tr>
      <w:tr w:rsidR="001F0F5F" w:rsidRPr="001F0F5F" w14:paraId="6C019A42" w14:textId="77777777" w:rsidTr="001F0F5F">
        <w:tc>
          <w:tcPr>
            <w:tcW w:w="9350" w:type="dxa"/>
          </w:tcPr>
          <w:p w14:paraId="15BC186C" w14:textId="77777777" w:rsidR="001F0F5F" w:rsidRPr="00871C9B" w:rsidRDefault="001F0F5F" w:rsidP="006249EB">
            <w:pPr>
              <w:rPr>
                <w:sz w:val="24"/>
                <w:szCs w:val="24"/>
              </w:rPr>
            </w:pPr>
          </w:p>
        </w:tc>
      </w:tr>
      <w:tr w:rsidR="001F0F5F" w:rsidRPr="001F0F5F" w14:paraId="3872E86E" w14:textId="77777777" w:rsidTr="001F0F5F">
        <w:tc>
          <w:tcPr>
            <w:tcW w:w="9350" w:type="dxa"/>
          </w:tcPr>
          <w:p w14:paraId="1487CA91" w14:textId="77777777" w:rsidR="001F0F5F" w:rsidRPr="00871C9B" w:rsidRDefault="001F0F5F" w:rsidP="001F0F5F">
            <w:pPr>
              <w:jc w:val="center"/>
              <w:rPr>
                <w:b/>
                <w:bCs/>
                <w:sz w:val="24"/>
                <w:szCs w:val="24"/>
              </w:rPr>
            </w:pPr>
            <w:r w:rsidRPr="00871C9B">
              <w:rPr>
                <w:b/>
                <w:bCs/>
                <w:sz w:val="24"/>
                <w:szCs w:val="24"/>
              </w:rPr>
              <w:t>Earth &amp; Space Unit</w:t>
            </w:r>
          </w:p>
        </w:tc>
      </w:tr>
      <w:tr w:rsidR="001F0F5F" w:rsidRPr="001F0F5F" w14:paraId="0CDDCB13" w14:textId="77777777" w:rsidTr="001F0F5F">
        <w:tc>
          <w:tcPr>
            <w:tcW w:w="9350" w:type="dxa"/>
          </w:tcPr>
          <w:p w14:paraId="2B4B8FF1" w14:textId="3C145CE3" w:rsidR="001F0F5F" w:rsidRPr="00871C9B" w:rsidRDefault="001F0F5F" w:rsidP="006249EB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Outside the Solar System</w:t>
            </w:r>
          </w:p>
        </w:tc>
      </w:tr>
      <w:tr w:rsidR="001F0F5F" w:rsidRPr="001F0F5F" w14:paraId="0BC08319" w14:textId="77777777" w:rsidTr="001F0F5F">
        <w:tc>
          <w:tcPr>
            <w:tcW w:w="9350" w:type="dxa"/>
          </w:tcPr>
          <w:p w14:paraId="33C4460F" w14:textId="743C388B" w:rsidR="001F0F5F" w:rsidRPr="00871C9B" w:rsidRDefault="001F0F5F" w:rsidP="006249EB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Atmosphere and Climate</w:t>
            </w:r>
          </w:p>
        </w:tc>
      </w:tr>
      <w:tr w:rsidR="001F0F5F" w:rsidRPr="001F0F5F" w14:paraId="76AF3E18" w14:textId="77777777" w:rsidTr="001F0F5F">
        <w:tc>
          <w:tcPr>
            <w:tcW w:w="9350" w:type="dxa"/>
          </w:tcPr>
          <w:p w14:paraId="7371FACB" w14:textId="455222A8" w:rsidR="001F0F5F" w:rsidRPr="00871C9B" w:rsidRDefault="001F0F5F" w:rsidP="006249EB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Changing Landforms</w:t>
            </w:r>
          </w:p>
        </w:tc>
      </w:tr>
      <w:tr w:rsidR="001F0F5F" w:rsidRPr="001F0F5F" w14:paraId="3A054B65" w14:textId="77777777" w:rsidTr="001F0F5F">
        <w:tc>
          <w:tcPr>
            <w:tcW w:w="9350" w:type="dxa"/>
          </w:tcPr>
          <w:p w14:paraId="3BEE24C4" w14:textId="7B08721A" w:rsidR="001F0F5F" w:rsidRPr="00871C9B" w:rsidRDefault="001F0F5F" w:rsidP="006249EB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Water</w:t>
            </w:r>
          </w:p>
        </w:tc>
      </w:tr>
      <w:tr w:rsidR="001F0F5F" w:rsidRPr="001F0F5F" w14:paraId="06070FEB" w14:textId="77777777" w:rsidTr="001F0F5F">
        <w:tc>
          <w:tcPr>
            <w:tcW w:w="9350" w:type="dxa"/>
          </w:tcPr>
          <w:p w14:paraId="782A3383" w14:textId="77777777" w:rsidR="001F0F5F" w:rsidRPr="00871C9B" w:rsidRDefault="001F0F5F" w:rsidP="006249EB">
            <w:pPr>
              <w:rPr>
                <w:sz w:val="24"/>
                <w:szCs w:val="24"/>
              </w:rPr>
            </w:pPr>
          </w:p>
        </w:tc>
      </w:tr>
      <w:tr w:rsidR="001F0F5F" w:rsidRPr="001F0F5F" w14:paraId="3DB7FF6E" w14:textId="77777777" w:rsidTr="001F0F5F">
        <w:tc>
          <w:tcPr>
            <w:tcW w:w="9350" w:type="dxa"/>
          </w:tcPr>
          <w:p w14:paraId="57FA706E" w14:textId="77777777" w:rsidR="001F0F5F" w:rsidRPr="00871C9B" w:rsidRDefault="001F0F5F" w:rsidP="001F0F5F">
            <w:pPr>
              <w:jc w:val="center"/>
              <w:rPr>
                <w:b/>
                <w:bCs/>
                <w:sz w:val="24"/>
                <w:szCs w:val="24"/>
              </w:rPr>
            </w:pPr>
            <w:r w:rsidRPr="00871C9B">
              <w:rPr>
                <w:b/>
                <w:bCs/>
                <w:sz w:val="24"/>
                <w:szCs w:val="24"/>
              </w:rPr>
              <w:t>Physical</w:t>
            </w:r>
          </w:p>
        </w:tc>
      </w:tr>
      <w:tr w:rsidR="001F0F5F" w:rsidRPr="001F0F5F" w14:paraId="5F2B4B1F" w14:textId="77777777" w:rsidTr="001F0F5F">
        <w:tc>
          <w:tcPr>
            <w:tcW w:w="9350" w:type="dxa"/>
          </w:tcPr>
          <w:p w14:paraId="56CF0623" w14:textId="0E0E3EF1" w:rsidR="001F0F5F" w:rsidRPr="00871C9B" w:rsidRDefault="001F0F5F" w:rsidP="006249EB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Force &amp; Motion</w:t>
            </w:r>
          </w:p>
        </w:tc>
      </w:tr>
      <w:tr w:rsidR="001F0F5F" w:rsidRPr="001F0F5F" w14:paraId="329F03B3" w14:textId="77777777" w:rsidTr="001F0F5F">
        <w:tc>
          <w:tcPr>
            <w:tcW w:w="9350" w:type="dxa"/>
          </w:tcPr>
          <w:p w14:paraId="1AEDDF5F" w14:textId="539161D1" w:rsidR="001F0F5F" w:rsidRPr="00871C9B" w:rsidRDefault="001F0F5F" w:rsidP="006249EB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Energy Resource</w:t>
            </w:r>
          </w:p>
        </w:tc>
      </w:tr>
      <w:tr w:rsidR="001F0F5F" w:rsidRPr="001F0F5F" w14:paraId="391F5C23" w14:textId="77777777" w:rsidTr="001F0F5F">
        <w:tc>
          <w:tcPr>
            <w:tcW w:w="9350" w:type="dxa"/>
          </w:tcPr>
          <w:p w14:paraId="195DA8BF" w14:textId="0B626698" w:rsidR="001F0F5F" w:rsidRPr="00871C9B" w:rsidRDefault="001F0F5F" w:rsidP="006249EB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Light Energy</w:t>
            </w:r>
          </w:p>
        </w:tc>
      </w:tr>
      <w:tr w:rsidR="001F0F5F" w:rsidRPr="001F0F5F" w14:paraId="44181589" w14:textId="77777777" w:rsidTr="001F0F5F">
        <w:tc>
          <w:tcPr>
            <w:tcW w:w="9350" w:type="dxa"/>
          </w:tcPr>
          <w:p w14:paraId="031E7FC3" w14:textId="59069CA0" w:rsidR="001F0F5F" w:rsidRPr="00871C9B" w:rsidRDefault="001F0F5F" w:rsidP="006249EB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Mixing Matter</w:t>
            </w:r>
          </w:p>
        </w:tc>
      </w:tr>
      <w:tr w:rsidR="001F0F5F" w14:paraId="534ACC66" w14:textId="77777777" w:rsidTr="001F0F5F">
        <w:tc>
          <w:tcPr>
            <w:tcW w:w="9350" w:type="dxa"/>
          </w:tcPr>
          <w:p w14:paraId="6AFEFD5D" w14:textId="6DB383EF" w:rsidR="001F0F5F" w:rsidRPr="00871C9B" w:rsidRDefault="001F0F5F" w:rsidP="006249EB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Electricity &amp; Magnetism</w:t>
            </w:r>
          </w:p>
        </w:tc>
      </w:tr>
      <w:tr w:rsidR="001F0F5F" w:rsidRPr="00FB0280" w14:paraId="4B12D45B" w14:textId="77777777" w:rsidTr="001F0F5F">
        <w:tc>
          <w:tcPr>
            <w:tcW w:w="9350" w:type="dxa"/>
          </w:tcPr>
          <w:p w14:paraId="6D3FFE7C" w14:textId="77777777" w:rsidR="001F0F5F" w:rsidRPr="00871C9B" w:rsidRDefault="001F0F5F" w:rsidP="00AB19C1">
            <w:pPr>
              <w:jc w:val="center"/>
              <w:rPr>
                <w:b/>
                <w:bCs/>
                <w:sz w:val="24"/>
                <w:szCs w:val="24"/>
              </w:rPr>
            </w:pPr>
            <w:r w:rsidRPr="00871C9B">
              <w:rPr>
                <w:b/>
                <w:bCs/>
                <w:sz w:val="24"/>
                <w:szCs w:val="24"/>
              </w:rPr>
              <w:t>Process</w:t>
            </w:r>
          </w:p>
        </w:tc>
      </w:tr>
      <w:tr w:rsidR="001F0F5F" w:rsidRPr="00D168AE" w14:paraId="66F5C40D" w14:textId="77777777" w:rsidTr="001F0F5F">
        <w:tc>
          <w:tcPr>
            <w:tcW w:w="9350" w:type="dxa"/>
          </w:tcPr>
          <w:p w14:paraId="2C6983E5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Thermometers</w:t>
            </w:r>
          </w:p>
        </w:tc>
      </w:tr>
      <w:tr w:rsidR="001F0F5F" w:rsidRPr="00D168AE" w14:paraId="2A6EF834" w14:textId="77777777" w:rsidTr="001F0F5F">
        <w:tc>
          <w:tcPr>
            <w:tcW w:w="9350" w:type="dxa"/>
          </w:tcPr>
          <w:p w14:paraId="7D6F1B15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Balance Scales</w:t>
            </w:r>
          </w:p>
        </w:tc>
      </w:tr>
      <w:tr w:rsidR="001F0F5F" w:rsidRPr="00D168AE" w14:paraId="47FFA631" w14:textId="77777777" w:rsidTr="001F0F5F">
        <w:tc>
          <w:tcPr>
            <w:tcW w:w="9350" w:type="dxa"/>
          </w:tcPr>
          <w:p w14:paraId="7E34BB3A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Length Measurement</w:t>
            </w:r>
          </w:p>
        </w:tc>
      </w:tr>
      <w:tr w:rsidR="001F0F5F" w:rsidRPr="00D168AE" w14:paraId="10D77EF1" w14:textId="77777777" w:rsidTr="001F0F5F">
        <w:tc>
          <w:tcPr>
            <w:tcW w:w="9350" w:type="dxa"/>
          </w:tcPr>
          <w:p w14:paraId="35978509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Hard Lenses</w:t>
            </w:r>
          </w:p>
        </w:tc>
      </w:tr>
      <w:tr w:rsidR="001F0F5F" w:rsidRPr="00D168AE" w14:paraId="0F7D6868" w14:textId="77777777" w:rsidTr="001F0F5F">
        <w:tc>
          <w:tcPr>
            <w:tcW w:w="9350" w:type="dxa"/>
          </w:tcPr>
          <w:p w14:paraId="362DA0C5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Hypotheses</w:t>
            </w:r>
          </w:p>
        </w:tc>
      </w:tr>
      <w:tr w:rsidR="001F0F5F" w:rsidRPr="00D168AE" w14:paraId="7E946118" w14:textId="77777777" w:rsidTr="001F0F5F">
        <w:tc>
          <w:tcPr>
            <w:tcW w:w="9350" w:type="dxa"/>
          </w:tcPr>
          <w:p w14:paraId="591B1228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Data Sheets</w:t>
            </w:r>
          </w:p>
        </w:tc>
      </w:tr>
      <w:tr w:rsidR="001F0F5F" w:rsidRPr="00D168AE" w14:paraId="3229E466" w14:textId="77777777" w:rsidTr="001F0F5F">
        <w:tc>
          <w:tcPr>
            <w:tcW w:w="9350" w:type="dxa"/>
          </w:tcPr>
          <w:p w14:paraId="1D5DCA62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Using Diagrams</w:t>
            </w:r>
          </w:p>
        </w:tc>
      </w:tr>
      <w:tr w:rsidR="001F0F5F" w:rsidRPr="00D168AE" w14:paraId="0C04F3E1" w14:textId="77777777" w:rsidTr="001F0F5F">
        <w:tc>
          <w:tcPr>
            <w:tcW w:w="9350" w:type="dxa"/>
          </w:tcPr>
          <w:p w14:paraId="0C2BEBE2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Draw Conclusion</w:t>
            </w:r>
          </w:p>
        </w:tc>
      </w:tr>
      <w:tr w:rsidR="001F0F5F" w:rsidRPr="00D168AE" w14:paraId="41D8E844" w14:textId="77777777" w:rsidTr="001F0F5F">
        <w:tc>
          <w:tcPr>
            <w:tcW w:w="9350" w:type="dxa"/>
          </w:tcPr>
          <w:p w14:paraId="350CA9C0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Observation vs. Inference</w:t>
            </w:r>
          </w:p>
        </w:tc>
      </w:tr>
      <w:tr w:rsidR="001F0F5F" w:rsidRPr="00D168AE" w14:paraId="4D4D47C3" w14:textId="77777777" w:rsidTr="001F0F5F">
        <w:tc>
          <w:tcPr>
            <w:tcW w:w="9350" w:type="dxa"/>
          </w:tcPr>
          <w:p w14:paraId="3953576A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Identify and Control</w:t>
            </w:r>
          </w:p>
        </w:tc>
      </w:tr>
      <w:tr w:rsidR="001F0F5F" w:rsidRPr="00D168AE" w14:paraId="703BCD7E" w14:textId="77777777" w:rsidTr="001F0F5F">
        <w:tc>
          <w:tcPr>
            <w:tcW w:w="9350" w:type="dxa"/>
          </w:tcPr>
          <w:p w14:paraId="28C6DDE8" w14:textId="77777777" w:rsidR="001F0F5F" w:rsidRPr="00871C9B" w:rsidRDefault="001F0F5F" w:rsidP="00AB19C1">
            <w:pPr>
              <w:rPr>
                <w:sz w:val="24"/>
                <w:szCs w:val="24"/>
              </w:rPr>
            </w:pPr>
            <w:r w:rsidRPr="00871C9B">
              <w:rPr>
                <w:sz w:val="24"/>
                <w:szCs w:val="24"/>
              </w:rPr>
              <w:t>Using Graphs</w:t>
            </w:r>
          </w:p>
        </w:tc>
      </w:tr>
    </w:tbl>
    <w:p w14:paraId="3B3C2FA1" w14:textId="24CBC24B" w:rsidR="00C31385" w:rsidRDefault="00255B31" w:rsidP="001F0F5F">
      <w:r>
        <w:rPr>
          <w:noProof/>
        </w:rPr>
        <w:drawing>
          <wp:anchor distT="0" distB="0" distL="114300" distR="114300" simplePos="0" relativeHeight="251659264" behindDoc="0" locked="0" layoutInCell="1" allowOverlap="1" wp14:anchorId="0F16DF76" wp14:editId="2A23ED7D">
            <wp:simplePos x="0" y="0"/>
            <wp:positionH relativeFrom="margin">
              <wp:posOffset>4487545</wp:posOffset>
            </wp:positionH>
            <wp:positionV relativeFrom="paragraph">
              <wp:posOffset>64135</wp:posOffset>
            </wp:positionV>
            <wp:extent cx="1569085" cy="1583055"/>
            <wp:effectExtent l="0" t="0" r="0" b="0"/>
            <wp:wrapSquare wrapText="bothSides"/>
            <wp:docPr id="5" name="Picture 5" descr="3,277 Elementary Science Class Illustrations &amp; Clip Art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3,277 Elementary Science Class Illustrations &amp; Clip Art - iStoc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085" cy="158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31385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2532B" w14:textId="77777777" w:rsidR="003A607D" w:rsidRDefault="003A607D" w:rsidP="00D168AE">
      <w:pPr>
        <w:spacing w:after="0" w:line="240" w:lineRule="auto"/>
      </w:pPr>
      <w:r>
        <w:separator/>
      </w:r>
    </w:p>
  </w:endnote>
  <w:endnote w:type="continuationSeparator" w:id="0">
    <w:p w14:paraId="10AE44B9" w14:textId="77777777" w:rsidR="003A607D" w:rsidRDefault="003A607D" w:rsidP="00D168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B5F81" w14:textId="77777777" w:rsidR="003A607D" w:rsidRDefault="003A607D" w:rsidP="00D168AE">
      <w:pPr>
        <w:spacing w:after="0" w:line="240" w:lineRule="auto"/>
      </w:pPr>
      <w:r>
        <w:separator/>
      </w:r>
    </w:p>
  </w:footnote>
  <w:footnote w:type="continuationSeparator" w:id="0">
    <w:p w14:paraId="43A461D2" w14:textId="77777777" w:rsidR="003A607D" w:rsidRDefault="003A607D" w:rsidP="00D168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D54C9" w14:textId="14F58F42" w:rsidR="00D168AE" w:rsidRDefault="00D168AE">
    <w:pPr>
      <w:pStyle w:val="Header"/>
    </w:pPr>
    <w:r>
      <w:t>Science Curriculu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N7A0Mzc0MDAxMzRS0lEKTi0uzszPAykwrgUAav/lqSwAAAA="/>
  </w:docVars>
  <w:rsids>
    <w:rsidRoot w:val="00D168AE"/>
    <w:rsid w:val="001F0F5F"/>
    <w:rsid w:val="00255B31"/>
    <w:rsid w:val="00372659"/>
    <w:rsid w:val="003A607D"/>
    <w:rsid w:val="005E328D"/>
    <w:rsid w:val="00871C9B"/>
    <w:rsid w:val="00C31385"/>
    <w:rsid w:val="00D168AE"/>
    <w:rsid w:val="00DC0B95"/>
    <w:rsid w:val="00FB0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E8F44"/>
  <w15:chartTrackingRefBased/>
  <w15:docId w15:val="{FDFD033C-9B88-4175-B3B9-E0770B69B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8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8AE"/>
  </w:style>
  <w:style w:type="paragraph" w:styleId="Footer">
    <w:name w:val="footer"/>
    <w:basedOn w:val="Normal"/>
    <w:link w:val="FooterChar"/>
    <w:uiPriority w:val="99"/>
    <w:unhideWhenUsed/>
    <w:rsid w:val="00D168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8AE"/>
  </w:style>
  <w:style w:type="table" w:styleId="TableGrid">
    <w:name w:val="Table Grid"/>
    <w:basedOn w:val="TableNormal"/>
    <w:uiPriority w:val="39"/>
    <w:rsid w:val="00D16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75</Words>
  <Characters>1001</Characters>
  <Application>Microsoft Office Word</Application>
  <DocSecurity>0</DocSecurity>
  <Lines>8</Lines>
  <Paragraphs>2</Paragraphs>
  <ScaleCrop>false</ScaleCrop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smith</dc:creator>
  <cp:keywords/>
  <dc:description/>
  <cp:lastModifiedBy>kristin smith</cp:lastModifiedBy>
  <cp:revision>6</cp:revision>
  <dcterms:created xsi:type="dcterms:W3CDTF">2023-01-30T16:49:00Z</dcterms:created>
  <dcterms:modified xsi:type="dcterms:W3CDTF">2023-04-21T14:55:00Z</dcterms:modified>
</cp:coreProperties>
</file>